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89801" w14:textId="56606DBD" w:rsidR="005F26A6" w:rsidRDefault="005F26A6" w:rsidP="005F26A6">
      <w:pPr>
        <w:jc w:val="center"/>
        <w:rPr>
          <w:b/>
          <w:bCs/>
          <w:sz w:val="48"/>
          <w:szCs w:val="48"/>
          <w:u w:val="double"/>
        </w:rPr>
      </w:pPr>
      <w:r>
        <w:rPr>
          <w:b/>
          <w:bCs/>
          <w:sz w:val="44"/>
          <w:szCs w:val="44"/>
          <w:u w:val="double"/>
        </w:rPr>
        <w:t xml:space="preserve">PRACTICAL </w:t>
      </w:r>
      <w:r w:rsidR="006F57FC">
        <w:rPr>
          <w:b/>
          <w:bCs/>
          <w:sz w:val="44"/>
          <w:szCs w:val="44"/>
          <w:u w:val="double"/>
        </w:rPr>
        <w:t>6</w:t>
      </w:r>
    </w:p>
    <w:p w14:paraId="4C1C4397" w14:textId="77777777" w:rsidR="005F26A6" w:rsidRDefault="005F26A6" w:rsidP="005F26A6">
      <w:pPr>
        <w:jc w:val="center"/>
        <w:rPr>
          <w:u w:val="double"/>
        </w:rPr>
      </w:pPr>
      <w:r>
        <w:rPr>
          <w:b/>
          <w:bCs/>
          <w:sz w:val="40"/>
          <w:szCs w:val="44"/>
          <w:u w:val="double"/>
        </w:rPr>
        <w:t>COMPUTER ORGANISATION AND ARCHITECTURE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4729"/>
        <w:gridCol w:w="4729"/>
      </w:tblGrid>
      <w:tr w:rsidR="005F26A6" w14:paraId="16CE9384" w14:textId="77777777" w:rsidTr="00C85869">
        <w:trPr>
          <w:trHeight w:val="622"/>
        </w:trPr>
        <w:tc>
          <w:tcPr>
            <w:tcW w:w="4729" w:type="dxa"/>
            <w:hideMark/>
          </w:tcPr>
          <w:p w14:paraId="7359E0E7" w14:textId="77777777" w:rsidR="005F26A6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729" w:type="dxa"/>
          </w:tcPr>
          <w:p w14:paraId="5A15F115" w14:textId="77777777" w:rsidR="005F26A6" w:rsidRPr="00943C6D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</w:tc>
      </w:tr>
      <w:tr w:rsidR="005F26A6" w14:paraId="42E12D01" w14:textId="77777777" w:rsidTr="00C85869">
        <w:trPr>
          <w:trHeight w:val="443"/>
        </w:trPr>
        <w:tc>
          <w:tcPr>
            <w:tcW w:w="4729" w:type="dxa"/>
            <w:hideMark/>
          </w:tcPr>
          <w:p w14:paraId="0DFDDD1D" w14:textId="77777777" w:rsidR="005F26A6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729" w:type="dxa"/>
          </w:tcPr>
          <w:p w14:paraId="5F1850D0" w14:textId="77777777" w:rsidR="005F26A6" w:rsidRPr="00943C6D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</w:tc>
      </w:tr>
      <w:tr w:rsidR="005F26A6" w14:paraId="0416CE7D" w14:textId="77777777" w:rsidTr="00C85869">
        <w:trPr>
          <w:trHeight w:val="443"/>
        </w:trPr>
        <w:tc>
          <w:tcPr>
            <w:tcW w:w="4729" w:type="dxa"/>
            <w:hideMark/>
          </w:tcPr>
          <w:p w14:paraId="5388595A" w14:textId="77777777" w:rsidR="005F26A6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729" w:type="dxa"/>
          </w:tcPr>
          <w:p w14:paraId="30D8B14E" w14:textId="6D025434" w:rsidR="005F26A6" w:rsidRPr="00943C6D" w:rsidRDefault="005F26A6" w:rsidP="00C85869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9F4AA2">
              <w:rPr>
                <w:b/>
                <w:bCs/>
                <w:sz w:val="24"/>
                <w:szCs w:val="24"/>
              </w:rPr>
              <w:t>14/10/2020</w:t>
            </w:r>
          </w:p>
        </w:tc>
      </w:tr>
    </w:tbl>
    <w:p w14:paraId="79FC3A05" w14:textId="77777777" w:rsidR="005F26A6" w:rsidRDefault="005F26A6" w:rsidP="005F26A6"/>
    <w:p w14:paraId="530B78B5" w14:textId="77777777" w:rsidR="005F26A6" w:rsidRPr="00F6671B" w:rsidRDefault="005F26A6" w:rsidP="005F26A6">
      <w:pPr>
        <w:spacing w:before="100" w:beforeAutospacing="1" w:after="100" w:afterAutospacing="1" w:line="240" w:lineRule="auto"/>
        <w:outlineLvl w:val="2"/>
        <w:rPr>
          <w:rFonts w:ascii="Arial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hAnsi="Arial" w:cs="Arial"/>
          <w:b/>
          <w:bCs/>
          <w:color w:val="212529"/>
          <w:sz w:val="32"/>
          <w:szCs w:val="32"/>
          <w:u w:val="single"/>
        </w:rPr>
        <w:t>AIM</w:t>
      </w:r>
    </w:p>
    <w:p w14:paraId="7A229004" w14:textId="4DD11A78" w:rsidR="005F26A6" w:rsidRDefault="005F26A6" w:rsidP="005F26A6">
      <w:pPr>
        <w:rPr>
          <w:b/>
          <w:bCs/>
          <w:sz w:val="27"/>
          <w:szCs w:val="27"/>
        </w:rPr>
      </w:pPr>
      <w:r w:rsidRPr="0041723A">
        <w:rPr>
          <w:b/>
          <w:bCs/>
          <w:sz w:val="27"/>
          <w:szCs w:val="27"/>
        </w:rPr>
        <w:t>To Study &amp; Verify Full Subtractor</w:t>
      </w:r>
    </w:p>
    <w:p w14:paraId="43B7330D" w14:textId="77777777" w:rsidR="005F26A6" w:rsidRDefault="005F26A6" w:rsidP="005F26A6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t>THEORY</w:t>
      </w:r>
    </w:p>
    <w:p w14:paraId="609D5463" w14:textId="0301D3B4" w:rsidR="005F26A6" w:rsidRPr="005F26A6" w:rsidRDefault="005F26A6" w:rsidP="005F26A6">
      <w:pPr>
        <w:spacing w:after="240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color w:val="24292E"/>
          <w:sz w:val="24"/>
          <w:szCs w:val="24"/>
        </w:rPr>
        <w:t>A full subtractor is a combinational circuit that performs subtraction involving three bits, namely minuend, subtrahend, and borrow-in. It accepts three inputs: minuend, subtrahend and a borrow bit and it produces two outputs: difference and borrow. The logic symbol and truth table are shown below.</w:t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0EBB4A49" w14:textId="332A48BD" w:rsidR="005F26A6" w:rsidRPr="005F26A6" w:rsidRDefault="005F26A6" w:rsidP="005F26A6">
      <w:pPr>
        <w:spacing w:after="0" w:line="240" w:lineRule="auto"/>
        <w:jc w:val="center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 wp14:anchorId="45C74BA6" wp14:editId="0EE7692F">
            <wp:extent cx="3289300" cy="2571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t>Figure-4: Logic Symbol of Full subtractor</w:t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5F26A6">
        <w:rPr>
          <w:rFonts w:ascii="Arial" w:eastAsia="Times New Roman" w:hAnsi="Arial" w:cs="Arial"/>
          <w:noProof/>
          <w:color w:val="24292E"/>
          <w:sz w:val="24"/>
          <w:szCs w:val="24"/>
        </w:rPr>
        <w:lastRenderedPageBreak/>
        <w:drawing>
          <wp:inline distT="0" distB="0" distL="0" distR="0" wp14:anchorId="09ADF09B" wp14:editId="7E790C23">
            <wp:extent cx="3810000" cy="2952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  <w:t>Figure-5: Truth Table of Full subtractor</w:t>
      </w:r>
    </w:p>
    <w:p w14:paraId="421D90B6" w14:textId="77777777" w:rsidR="005F26A6" w:rsidRPr="005F26A6" w:rsidRDefault="005F26A6" w:rsidP="005F26A6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034566D2" w14:textId="555253D0" w:rsidR="005F26A6" w:rsidRPr="005F26A6" w:rsidRDefault="005F26A6" w:rsidP="005F26A6">
      <w:pPr>
        <w:spacing w:after="240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color w:val="24292E"/>
          <w:sz w:val="24"/>
          <w:szCs w:val="24"/>
        </w:rPr>
        <w:t>From the above truth table, we can find the Boolean expression.</w:t>
      </w:r>
    </w:p>
    <w:p w14:paraId="18862B75" w14:textId="77777777" w:rsidR="005F26A6" w:rsidRPr="005F26A6" w:rsidRDefault="005F26A6" w:rsidP="005F26A6">
      <w:pPr>
        <w:spacing w:after="0" w:line="240" w:lineRule="auto"/>
        <w:jc w:val="center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t xml:space="preserve">D = A </w:t>
      </w:r>
      <w:r w:rsidRPr="005F26A6">
        <w:rPr>
          <w:rFonts w:ascii="Cambria Math" w:eastAsia="Times New Roman" w:hAnsi="Cambria Math" w:cs="Cambria Math"/>
          <w:b/>
          <w:bCs/>
          <w:color w:val="24292E"/>
          <w:sz w:val="24"/>
          <w:szCs w:val="24"/>
        </w:rPr>
        <w:t>⊕</w:t>
      </w: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t xml:space="preserve"> B </w:t>
      </w:r>
      <w:r w:rsidRPr="005F26A6">
        <w:rPr>
          <w:rFonts w:ascii="Cambria Math" w:eastAsia="Times New Roman" w:hAnsi="Cambria Math" w:cs="Cambria Math"/>
          <w:b/>
          <w:bCs/>
          <w:color w:val="24292E"/>
          <w:sz w:val="24"/>
          <w:szCs w:val="24"/>
        </w:rPr>
        <w:t>⊕</w:t>
      </w: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t xml:space="preserve"> Bin</w:t>
      </w: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br/>
        <w:t>B = A' Bin + A' B + B Bin</w:t>
      </w:r>
    </w:p>
    <w:p w14:paraId="6E3DDE93" w14:textId="77777777" w:rsidR="005F26A6" w:rsidRPr="005F26A6" w:rsidRDefault="005F26A6" w:rsidP="005F26A6">
      <w:pPr>
        <w:spacing w:after="240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color w:val="24292E"/>
          <w:sz w:val="24"/>
          <w:szCs w:val="24"/>
        </w:rPr>
        <w:t>From the equation we can draw the Full-subtractor circuit as shown in the figure 6.</w:t>
      </w:r>
    </w:p>
    <w:p w14:paraId="5690B1A6" w14:textId="5389E218" w:rsidR="005F26A6" w:rsidRPr="005F26A6" w:rsidRDefault="005F26A6" w:rsidP="005F26A6">
      <w:pPr>
        <w:spacing w:after="0" w:line="240" w:lineRule="auto"/>
        <w:jc w:val="center"/>
        <w:rPr>
          <w:rFonts w:ascii="Arial" w:eastAsia="Times New Roman" w:hAnsi="Arial" w:cs="Arial"/>
          <w:color w:val="24292E"/>
          <w:sz w:val="24"/>
          <w:szCs w:val="24"/>
        </w:rPr>
      </w:pPr>
      <w:r w:rsidRPr="005F26A6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 wp14:anchorId="70F420DB" wp14:editId="74652571">
            <wp:extent cx="5715000" cy="2952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26A6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5F26A6">
        <w:rPr>
          <w:rFonts w:ascii="Arial" w:eastAsia="Times New Roman" w:hAnsi="Arial" w:cs="Arial"/>
          <w:b/>
          <w:bCs/>
          <w:color w:val="24292E"/>
          <w:sz w:val="24"/>
          <w:szCs w:val="24"/>
        </w:rPr>
        <w:t>Figure-6: Circuit Diagram of Full subtractor</w:t>
      </w:r>
    </w:p>
    <w:p w14:paraId="69F15B49" w14:textId="6917B9E5" w:rsidR="005F26A6" w:rsidRDefault="005F26A6" w:rsidP="005F26A6">
      <w:pPr>
        <w:rPr>
          <w:b/>
          <w:bCs/>
          <w:sz w:val="27"/>
          <w:szCs w:val="27"/>
        </w:rPr>
      </w:pPr>
    </w:p>
    <w:p w14:paraId="227F3251" w14:textId="4F3D12DB" w:rsidR="005F26A6" w:rsidRDefault="005F26A6" w:rsidP="005F26A6">
      <w:pPr>
        <w:rPr>
          <w:b/>
          <w:bCs/>
          <w:sz w:val="27"/>
          <w:szCs w:val="27"/>
        </w:rPr>
      </w:pPr>
    </w:p>
    <w:p w14:paraId="750930AD" w14:textId="7C9D43DF" w:rsidR="006F57FC" w:rsidRDefault="006F57FC" w:rsidP="005F26A6">
      <w:pPr>
        <w:rPr>
          <w:b/>
          <w:bCs/>
          <w:sz w:val="27"/>
          <w:szCs w:val="27"/>
        </w:rPr>
      </w:pPr>
    </w:p>
    <w:p w14:paraId="3841B8EC" w14:textId="77777777" w:rsidR="006F57FC" w:rsidRDefault="006F57FC" w:rsidP="005F26A6">
      <w:pPr>
        <w:rPr>
          <w:b/>
          <w:bCs/>
          <w:sz w:val="27"/>
          <w:szCs w:val="27"/>
        </w:rPr>
      </w:pPr>
    </w:p>
    <w:p w14:paraId="622CBB3B" w14:textId="04BA0A0C" w:rsidR="005F26A6" w:rsidRPr="005F26A6" w:rsidRDefault="005F26A6" w:rsidP="006A0384">
      <w:pPr>
        <w:rPr>
          <w:rFonts w:ascii="Arial" w:hAnsi="Arial" w:cs="Arial"/>
          <w:b/>
          <w:bCs/>
          <w:sz w:val="32"/>
          <w:szCs w:val="32"/>
          <w:u w:val="single"/>
        </w:rPr>
      </w:pPr>
      <w:r w:rsidRPr="005F26A6">
        <w:rPr>
          <w:rFonts w:ascii="Arial" w:hAnsi="Arial" w:cs="Arial"/>
          <w:b/>
          <w:bCs/>
          <w:sz w:val="32"/>
          <w:szCs w:val="32"/>
          <w:u w:val="single"/>
        </w:rPr>
        <w:lastRenderedPageBreak/>
        <w:t>SIMULATION</w:t>
      </w:r>
    </w:p>
    <w:p w14:paraId="0FD9BBCC" w14:textId="0785B3DF" w:rsidR="006F57FC" w:rsidRDefault="006F57FC" w:rsidP="006A0384">
      <w:pPr>
        <w:jc w:val="center"/>
      </w:pPr>
      <w:r>
        <w:rPr>
          <w:noProof/>
        </w:rPr>
        <w:drawing>
          <wp:inline distT="0" distB="0" distL="0" distR="0" wp14:anchorId="4305A33C" wp14:editId="39E6026E">
            <wp:extent cx="3856038" cy="22034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4846" t="17135" r="21338" b="13728"/>
                    <a:stretch/>
                  </pic:blipFill>
                  <pic:spPr bwMode="auto">
                    <a:xfrm>
                      <a:off x="0" y="0"/>
                      <a:ext cx="3864455" cy="2208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B0379" w14:textId="4D65FF56" w:rsidR="00AF0B74" w:rsidRDefault="006F57FC" w:rsidP="006A0384">
      <w:pPr>
        <w:jc w:val="center"/>
      </w:pPr>
      <w:r>
        <w:rPr>
          <w:noProof/>
        </w:rPr>
        <w:drawing>
          <wp:inline distT="0" distB="0" distL="0" distR="0" wp14:anchorId="16FF564F" wp14:editId="55DAFE98">
            <wp:extent cx="3943084" cy="22669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5400" t="17924" r="21449" b="14319"/>
                    <a:stretch/>
                  </pic:blipFill>
                  <pic:spPr bwMode="auto">
                    <a:xfrm>
                      <a:off x="0" y="0"/>
                      <a:ext cx="3974389" cy="2284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15238" w14:textId="0B7FF90E" w:rsidR="006F57FC" w:rsidRDefault="006F57FC" w:rsidP="006A0384">
      <w:pPr>
        <w:jc w:val="center"/>
      </w:pPr>
      <w:r>
        <w:rPr>
          <w:noProof/>
        </w:rPr>
        <w:drawing>
          <wp:inline distT="0" distB="0" distL="0" distR="0" wp14:anchorId="0BC45064" wp14:editId="31364EF6">
            <wp:extent cx="4027612" cy="2216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5400" t="18121" r="21338" b="13925"/>
                    <a:stretch/>
                  </pic:blipFill>
                  <pic:spPr bwMode="auto">
                    <a:xfrm>
                      <a:off x="0" y="0"/>
                      <a:ext cx="4030432" cy="2217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8255B8" w14:textId="4425C142" w:rsidR="006F57FC" w:rsidRDefault="006F57FC" w:rsidP="006A0384">
      <w:pPr>
        <w:jc w:val="center"/>
      </w:pPr>
      <w:r>
        <w:rPr>
          <w:noProof/>
        </w:rPr>
        <w:lastRenderedPageBreak/>
        <w:drawing>
          <wp:inline distT="0" distB="0" distL="0" distR="0" wp14:anchorId="7A880E49" wp14:editId="4481D719">
            <wp:extent cx="3987800" cy="21653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067" t="17924" r="21118" b="14910"/>
                    <a:stretch/>
                  </pic:blipFill>
                  <pic:spPr bwMode="auto">
                    <a:xfrm>
                      <a:off x="0" y="0"/>
                      <a:ext cx="3987800" cy="216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3DF62" w14:textId="1AB1671A" w:rsidR="006F57FC" w:rsidRDefault="006F57FC" w:rsidP="006A0384">
      <w:pPr>
        <w:jc w:val="center"/>
      </w:pPr>
      <w:r>
        <w:rPr>
          <w:noProof/>
        </w:rPr>
        <w:drawing>
          <wp:inline distT="0" distB="0" distL="0" distR="0" wp14:anchorId="126E59F6" wp14:editId="2CBE46DD">
            <wp:extent cx="4064000" cy="2235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4735" t="16939" r="20785" b="13728"/>
                    <a:stretch/>
                  </pic:blipFill>
                  <pic:spPr bwMode="auto">
                    <a:xfrm>
                      <a:off x="0" y="0"/>
                      <a:ext cx="4064000" cy="223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D099E" w14:textId="08D375A8" w:rsidR="006F57FC" w:rsidRDefault="006F57FC" w:rsidP="006A0384">
      <w:pPr>
        <w:jc w:val="center"/>
      </w:pPr>
      <w:r>
        <w:rPr>
          <w:noProof/>
        </w:rPr>
        <w:drawing>
          <wp:inline distT="0" distB="0" distL="0" distR="0" wp14:anchorId="2C0CD933" wp14:editId="5E6FF9EA">
            <wp:extent cx="4064000" cy="2216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179" t="17333" r="21671" b="13925"/>
                    <a:stretch/>
                  </pic:blipFill>
                  <pic:spPr bwMode="auto">
                    <a:xfrm>
                      <a:off x="0" y="0"/>
                      <a:ext cx="4064000" cy="221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553DF" w14:textId="5D32FFB9" w:rsidR="006F57FC" w:rsidRDefault="006F57FC" w:rsidP="006A0384">
      <w:pPr>
        <w:jc w:val="center"/>
      </w:pPr>
      <w:r>
        <w:rPr>
          <w:noProof/>
        </w:rPr>
        <w:lastRenderedPageBreak/>
        <w:drawing>
          <wp:inline distT="0" distB="0" distL="0" distR="0" wp14:anchorId="0B1618FF" wp14:editId="528BEDEA">
            <wp:extent cx="4051300" cy="21717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735" t="18121" r="21560" b="14516"/>
                    <a:stretch/>
                  </pic:blipFill>
                  <pic:spPr bwMode="auto">
                    <a:xfrm>
                      <a:off x="0" y="0"/>
                      <a:ext cx="405130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9549F" w14:textId="4CFB244C" w:rsidR="006F57FC" w:rsidRDefault="006F57FC" w:rsidP="00DA7F46">
      <w:pPr>
        <w:jc w:val="center"/>
      </w:pPr>
      <w:r>
        <w:rPr>
          <w:noProof/>
        </w:rPr>
        <w:drawing>
          <wp:inline distT="0" distB="0" distL="0" distR="0" wp14:anchorId="59AC489B" wp14:editId="573039DA">
            <wp:extent cx="4165600" cy="22352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4071" t="17333" r="20563" b="13334"/>
                    <a:stretch/>
                  </pic:blipFill>
                  <pic:spPr bwMode="auto">
                    <a:xfrm>
                      <a:off x="0" y="0"/>
                      <a:ext cx="4165600" cy="223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F57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sjAzMbS0MDI3N7dU0lEKTi0uzszPAykwrgUAzw8BwywAAAA="/>
  </w:docVars>
  <w:rsids>
    <w:rsidRoot w:val="005F26A6"/>
    <w:rsid w:val="005C4FFA"/>
    <w:rsid w:val="005F26A6"/>
    <w:rsid w:val="006A0384"/>
    <w:rsid w:val="006F57FC"/>
    <w:rsid w:val="008F15B5"/>
    <w:rsid w:val="009F4AA2"/>
    <w:rsid w:val="00AF0B74"/>
    <w:rsid w:val="00B3184C"/>
    <w:rsid w:val="00DA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2E140"/>
  <w15:chartTrackingRefBased/>
  <w15:docId w15:val="{3F426872-E733-4862-B8CF-C61FCBC8A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6A6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F26A6"/>
    <w:pPr>
      <w:spacing w:after="0" w:line="240" w:lineRule="auto"/>
    </w:pPr>
    <w:rPr>
      <w:rFonts w:eastAsia="Times New Roman" w:cs="Times New Roman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5F26A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D0DF8-6080-42A0-A1A0-F990A5991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5</cp:revision>
  <dcterms:created xsi:type="dcterms:W3CDTF">2020-09-23T09:57:00Z</dcterms:created>
  <dcterms:modified xsi:type="dcterms:W3CDTF">2020-10-14T15:42:00Z</dcterms:modified>
</cp:coreProperties>
</file>